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CBD8F" w14:textId="3FB7180E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913C70">
        <w:rPr>
          <w:rFonts w:ascii="Arial" w:hAnsi="Arial"/>
          <w:spacing w:val="0"/>
          <w:kern w:val="0"/>
          <w:sz w:val="24"/>
          <w:szCs w:val="24"/>
        </w:rPr>
        <w:t>2</w:t>
      </w:r>
      <w:r w:rsidR="00BF32E7">
        <w:rPr>
          <w:rFonts w:ascii="Arial" w:hAnsi="Arial"/>
          <w:spacing w:val="0"/>
          <w:kern w:val="0"/>
          <w:sz w:val="24"/>
          <w:szCs w:val="24"/>
        </w:rPr>
        <w:t>6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5A8219A5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31629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6740666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7904301F" w14:textId="77777777" w:rsidR="00C26018" w:rsidRDefault="00C26018" w:rsidP="00C26018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30B71FCE" w14:textId="77777777" w:rsidR="00C26018" w:rsidRPr="00022068" w:rsidRDefault="00C26018" w:rsidP="00C26018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7C4BF620" w14:textId="77777777" w:rsidR="00C26018" w:rsidRPr="00022068" w:rsidRDefault="00C26018" w:rsidP="00C2601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92E3718" w14:textId="77777777" w:rsidR="00C26018" w:rsidRPr="00022068" w:rsidRDefault="00C26018" w:rsidP="00C2601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D0444CC" w14:textId="77777777" w:rsidR="00C26018" w:rsidRPr="00022068" w:rsidRDefault="00C26018" w:rsidP="00C2601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37D01EFA" w14:textId="3D6B812F" w:rsidR="00C26018" w:rsidRDefault="00C26018" w:rsidP="00C26018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D71A91" w:rsidRPr="00D71A91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64120A1" w14:textId="77777777" w:rsidR="00C26018" w:rsidRPr="00022068" w:rsidRDefault="00C26018" w:rsidP="00C2601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4B8DA916" w14:textId="77777777" w:rsidR="00C26018" w:rsidRPr="00022068" w:rsidRDefault="00C26018" w:rsidP="00C26018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149CA0B7" w14:textId="77777777" w:rsidR="00C26018" w:rsidRPr="00022068" w:rsidRDefault="00C26018" w:rsidP="00C26018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57CE3949" w14:textId="77777777" w:rsidR="00C26018" w:rsidRPr="00022068" w:rsidRDefault="00C26018" w:rsidP="00C26018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1D789730" w14:textId="77777777" w:rsidR="00C26018" w:rsidRPr="00022068" w:rsidRDefault="00C26018" w:rsidP="00C2601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64CD4F8" w14:textId="77777777" w:rsidR="00C26018" w:rsidRPr="00022068" w:rsidRDefault="00C26018" w:rsidP="00C2601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C930157" w14:textId="77777777" w:rsidR="00C26018" w:rsidRPr="00022068" w:rsidRDefault="00C26018" w:rsidP="00C2601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6EA738E0" w14:textId="232DAA9D" w:rsidR="00C26018" w:rsidRDefault="00C26018" w:rsidP="00C26018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D71A91" w:rsidRPr="00D71A91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 xml:space="preserve">neveřejný </w:t>
      </w:r>
      <w:proofErr w:type="spellStart"/>
      <w:r w:rsidR="00D71A91" w:rsidRPr="00D71A91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úda</w:t>
      </w:r>
      <w:proofErr w:type="spellEnd"/>
    </w:p>
    <w:p w14:paraId="203DD426" w14:textId="77777777" w:rsidR="00C26018" w:rsidRPr="00022068" w:rsidRDefault="00C26018" w:rsidP="00C2601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7F00897F" w14:textId="77777777" w:rsidR="00C26018" w:rsidRPr="00022068" w:rsidRDefault="00C26018" w:rsidP="00C2601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5B6AADA8" w14:textId="43723044" w:rsidR="001227A2" w:rsidRDefault="00C9449A" w:rsidP="00C26018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714A6A33" w14:textId="77777777" w:rsidR="00C26018" w:rsidRPr="00A16B28" w:rsidRDefault="00C26018" w:rsidP="00C26018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6BC6365B" w14:textId="7182CB12" w:rsidR="00C66C4C" w:rsidRDefault="00F1050C" w:rsidP="00C66C4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C60DC7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770BDC">
        <w:rPr>
          <w:rFonts w:ascii="Arial" w:hAnsi="Arial" w:cs="Arial"/>
          <w:sz w:val="20"/>
          <w:szCs w:val="20"/>
        </w:rPr>
        <w:t>služby</w:t>
      </w:r>
      <w:r w:rsidRPr="00C60DC7">
        <w:rPr>
          <w:rFonts w:ascii="Arial" w:hAnsi="Arial" w:cs="Arial"/>
          <w:sz w:val="20"/>
          <w:szCs w:val="20"/>
        </w:rPr>
        <w:t xml:space="preserve"> </w:t>
      </w:r>
      <w:r w:rsidR="00C60DC7" w:rsidRPr="00C60DC7">
        <w:rPr>
          <w:rFonts w:ascii="Arial" w:hAnsi="Arial" w:cs="Arial"/>
          <w:sz w:val="20"/>
          <w:szCs w:val="20"/>
        </w:rPr>
        <w:t xml:space="preserve">IT </w:t>
      </w:r>
      <w:r w:rsidR="00770BDC">
        <w:rPr>
          <w:rFonts w:ascii="Arial" w:hAnsi="Arial" w:cs="Arial"/>
          <w:sz w:val="20"/>
          <w:szCs w:val="20"/>
        </w:rPr>
        <w:t>odborníků</w:t>
      </w:r>
      <w:r w:rsidRPr="00C60DC7">
        <w:rPr>
          <w:rFonts w:ascii="Arial" w:hAnsi="Arial" w:cs="Arial"/>
          <w:sz w:val="20"/>
          <w:szCs w:val="20"/>
        </w:rPr>
        <w:t xml:space="preserve"> </w:t>
      </w:r>
      <w:r w:rsidR="008475FE" w:rsidRPr="00C60DC7">
        <w:rPr>
          <w:rFonts w:ascii="Arial" w:hAnsi="Arial" w:cs="Arial"/>
          <w:sz w:val="20"/>
          <w:szCs w:val="20"/>
        </w:rPr>
        <w:t xml:space="preserve">v rozsahu dle odst. 2.2 této Dílčí smlouvy </w:t>
      </w:r>
      <w:r w:rsidR="005F6B51" w:rsidRPr="005F6B51">
        <w:rPr>
          <w:rFonts w:ascii="Arial" w:hAnsi="Arial" w:cs="Arial"/>
          <w:sz w:val="20"/>
          <w:szCs w:val="20"/>
        </w:rPr>
        <w:t>pro realizaci a nasazení vyvolávacího systému ÚP. V rámci poptávaných kapacit pak budou realizovány především tyto služby a dodávky – rozvoj vyvolávacího systému o identifikaci občanů přímo na vyvolávacím kiosku, plná integrace objednávání do klientské zóny Jenda, integrace plánování schůzek do jednotlivých agendových systémů a implementace specifických požadavků těchto systémů na sjednání, rušení a změny naplánovaných schůzek a</w:t>
      </w:r>
      <w:r w:rsidR="005F6B51">
        <w:rPr>
          <w:rFonts w:ascii="Arial" w:hAnsi="Arial" w:cs="Arial"/>
          <w:sz w:val="20"/>
          <w:szCs w:val="20"/>
        </w:rPr>
        <w:t> </w:t>
      </w:r>
      <w:r w:rsidR="005F6B51" w:rsidRPr="005F6B51">
        <w:rPr>
          <w:rFonts w:ascii="Arial" w:hAnsi="Arial" w:cs="Arial"/>
          <w:sz w:val="20"/>
          <w:szCs w:val="20"/>
        </w:rPr>
        <w:t>integrace úkolů pro obsluhu klientů do systému Jednotná fronta (dále jen „</w:t>
      </w:r>
      <w:r w:rsidR="005F6B51" w:rsidRPr="005F6B51">
        <w:rPr>
          <w:rFonts w:ascii="Arial" w:hAnsi="Arial" w:cs="Arial"/>
          <w:b/>
          <w:bCs/>
          <w:sz w:val="20"/>
          <w:szCs w:val="20"/>
        </w:rPr>
        <w:t>Služby</w:t>
      </w:r>
      <w:r w:rsidR="005F6B51" w:rsidRPr="005F6B51">
        <w:rPr>
          <w:rFonts w:ascii="Arial" w:hAnsi="Arial" w:cs="Arial"/>
          <w:sz w:val="20"/>
          <w:szCs w:val="20"/>
        </w:rPr>
        <w:t xml:space="preserve">“). Součástí Služeb bude také zvýšená podpora </w:t>
      </w:r>
      <w:proofErr w:type="spellStart"/>
      <w:r w:rsidR="005F6B51" w:rsidRPr="005F6B51">
        <w:rPr>
          <w:rFonts w:ascii="Arial" w:hAnsi="Arial" w:cs="Arial"/>
          <w:sz w:val="20"/>
          <w:szCs w:val="20"/>
        </w:rPr>
        <w:t>roll</w:t>
      </w:r>
      <w:proofErr w:type="spellEnd"/>
      <w:r w:rsidR="005F6B51" w:rsidRPr="005F6B51">
        <w:rPr>
          <w:rFonts w:ascii="Arial" w:hAnsi="Arial" w:cs="Arial"/>
          <w:sz w:val="20"/>
          <w:szCs w:val="20"/>
        </w:rPr>
        <w:t>-outu řešení na pobočky ÚP a rozvoj monitoringu celého řešení, případně další požadavky, které vzniknou v rámci ověřovacího provozu řešení</w:t>
      </w:r>
      <w:r w:rsidR="00C66C4C">
        <w:rPr>
          <w:rFonts w:ascii="Arial" w:hAnsi="Arial" w:cs="Arial"/>
          <w:sz w:val="20"/>
          <w:szCs w:val="20"/>
        </w:rPr>
        <w:t>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5F6B51" w:rsidRPr="00B36499" w14:paraId="52022611" w14:textId="0BA22402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0154E61" w14:textId="5370B0C1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T Architekt Senior 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6CB900" w14:textId="30A1B35A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 w:themeColor="text1"/>
                <w:sz w:val="20"/>
                <w:szCs w:val="18"/>
              </w:rPr>
              <w:t>120</w:t>
            </w:r>
          </w:p>
        </w:tc>
        <w:tc>
          <w:tcPr>
            <w:tcW w:w="1832" w:type="dxa"/>
            <w:vAlign w:val="center"/>
          </w:tcPr>
          <w:p w14:paraId="664C0D02" w14:textId="75999038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5</w:t>
            </w:r>
          </w:p>
        </w:tc>
      </w:tr>
      <w:tr w:rsidR="005F6B51" w:rsidRPr="00B36499" w14:paraId="4F0CCE1C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D979FF0" w14:textId="43B82F92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T Architekt Senior 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CDFB020" w14:textId="57810DD9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50</w:t>
            </w:r>
          </w:p>
        </w:tc>
        <w:tc>
          <w:tcPr>
            <w:tcW w:w="1832" w:type="dxa"/>
            <w:vAlign w:val="center"/>
          </w:tcPr>
          <w:p w14:paraId="6C7491DD" w14:textId="63FAD93C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2</w:t>
            </w:r>
          </w:p>
        </w:tc>
      </w:tr>
      <w:tr w:rsidR="005F6B51" w:rsidRPr="00B36499" w14:paraId="4DA2F605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57FCB8B" w14:textId="495E586E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T Architekt Senior I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2B06B8A" w14:textId="392EE6A3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120</w:t>
            </w:r>
          </w:p>
        </w:tc>
        <w:tc>
          <w:tcPr>
            <w:tcW w:w="1832" w:type="dxa"/>
            <w:vAlign w:val="center"/>
          </w:tcPr>
          <w:p w14:paraId="351A5105" w14:textId="1F207322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5</w:t>
            </w:r>
          </w:p>
        </w:tc>
      </w:tr>
      <w:tr w:rsidR="005F6B51" w:rsidRPr="00B36499" w14:paraId="11A4A7F4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749FD4A" w14:textId="47CA7951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Backend</w:t>
            </w:r>
            <w:proofErr w:type="spellEnd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(.Net)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0C86CD83" w14:textId="4840954C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 w:themeColor="text1"/>
                <w:sz w:val="20"/>
                <w:szCs w:val="18"/>
              </w:rPr>
              <w:t>140</w:t>
            </w:r>
          </w:p>
        </w:tc>
        <w:tc>
          <w:tcPr>
            <w:tcW w:w="1832" w:type="dxa"/>
            <w:vAlign w:val="center"/>
          </w:tcPr>
          <w:p w14:paraId="2A86D4F6" w14:textId="21FD78F1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6</w:t>
            </w:r>
          </w:p>
        </w:tc>
      </w:tr>
      <w:tr w:rsidR="005F6B51" w:rsidRPr="00B36499" w14:paraId="77145663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B943162" w14:textId="143D0549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T Analytik Junior 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F373194" w14:textId="24A5BD7F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160</w:t>
            </w:r>
          </w:p>
        </w:tc>
        <w:tc>
          <w:tcPr>
            <w:tcW w:w="1832" w:type="dxa"/>
            <w:vAlign w:val="center"/>
          </w:tcPr>
          <w:p w14:paraId="2375BE5A" w14:textId="51AD25FB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7</w:t>
            </w:r>
          </w:p>
        </w:tc>
      </w:tr>
      <w:tr w:rsidR="005F6B51" w:rsidRPr="00B36499" w14:paraId="06E54551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83F1A8E" w14:textId="0CA02537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  <w:highlight w:val="yellow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T Analytik Junior 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7EA8D5C" w14:textId="4CBEFD7D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  <w:highlight w:val="yellow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100</w:t>
            </w:r>
          </w:p>
        </w:tc>
        <w:tc>
          <w:tcPr>
            <w:tcW w:w="1832" w:type="dxa"/>
            <w:vAlign w:val="center"/>
          </w:tcPr>
          <w:p w14:paraId="1C3DB8BF" w14:textId="29D8C107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  <w:highlight w:val="yellow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5</w:t>
            </w:r>
          </w:p>
        </w:tc>
      </w:tr>
      <w:tr w:rsidR="005F6B51" w:rsidRPr="00B36499" w14:paraId="7E0D0B79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0AB74FDD" w14:textId="6020D676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  <w:highlight w:val="yellow"/>
              </w:rPr>
            </w:pPr>
            <w:proofErr w:type="spellStart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Frontend</w:t>
            </w:r>
            <w:proofErr w:type="spellEnd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57F7D92" w14:textId="61FE3F5A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  <w:highlight w:val="yellow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100</w:t>
            </w:r>
          </w:p>
        </w:tc>
        <w:tc>
          <w:tcPr>
            <w:tcW w:w="1832" w:type="dxa"/>
            <w:vAlign w:val="center"/>
          </w:tcPr>
          <w:p w14:paraId="77010AED" w14:textId="0498B76D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  <w:highlight w:val="yellow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5</w:t>
            </w:r>
          </w:p>
        </w:tc>
      </w:tr>
      <w:tr w:rsidR="005F6B51" w:rsidRPr="00B36499" w14:paraId="15794577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27A2FF" w14:textId="2731275F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Frontend</w:t>
            </w:r>
            <w:proofErr w:type="spellEnd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05A4EB4E" w14:textId="1D8D19ED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50</w:t>
            </w:r>
          </w:p>
        </w:tc>
        <w:tc>
          <w:tcPr>
            <w:tcW w:w="1832" w:type="dxa"/>
            <w:vAlign w:val="center"/>
          </w:tcPr>
          <w:p w14:paraId="22E3BA92" w14:textId="2DDA095D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2</w:t>
            </w:r>
          </w:p>
        </w:tc>
      </w:tr>
      <w:tr w:rsidR="005F6B51" w:rsidRPr="00B36499" w14:paraId="326673A1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3A271CF" w14:textId="1BB47702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Backend</w:t>
            </w:r>
            <w:proofErr w:type="spellEnd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(JAVA) Senior 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49F4E332" w14:textId="25D52379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140</w:t>
            </w:r>
          </w:p>
        </w:tc>
        <w:tc>
          <w:tcPr>
            <w:tcW w:w="1832" w:type="dxa"/>
            <w:vAlign w:val="center"/>
          </w:tcPr>
          <w:p w14:paraId="52BCDC90" w14:textId="39122279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6</w:t>
            </w:r>
          </w:p>
        </w:tc>
      </w:tr>
      <w:tr w:rsidR="005F6B51" w:rsidRPr="00B36499" w14:paraId="59C83798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ED801D2" w14:textId="200DB8E3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Backend</w:t>
            </w:r>
            <w:proofErr w:type="spellEnd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(JAVA) Senior 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FCAABD5" w14:textId="7E8C1B3C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160</w:t>
            </w:r>
          </w:p>
        </w:tc>
        <w:tc>
          <w:tcPr>
            <w:tcW w:w="1832" w:type="dxa"/>
            <w:vAlign w:val="center"/>
          </w:tcPr>
          <w:p w14:paraId="0D2EDC5B" w14:textId="27C23E55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7</w:t>
            </w:r>
          </w:p>
        </w:tc>
      </w:tr>
      <w:tr w:rsidR="005F6B51" w:rsidRPr="00B36499" w14:paraId="16913AFF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45B8B86" w14:textId="61DE173F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proofErr w:type="spellStart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Backend</w:t>
            </w:r>
            <w:proofErr w:type="spellEnd"/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(JAVA)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7704929B" w14:textId="202EB9F5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50</w:t>
            </w:r>
          </w:p>
        </w:tc>
        <w:tc>
          <w:tcPr>
            <w:tcW w:w="1832" w:type="dxa"/>
            <w:vAlign w:val="center"/>
          </w:tcPr>
          <w:p w14:paraId="05793920" w14:textId="3BA0BF53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2</w:t>
            </w:r>
          </w:p>
        </w:tc>
      </w:tr>
      <w:tr w:rsidR="005F6B51" w:rsidRPr="00B36499" w14:paraId="288F55B8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268B9AA" w14:textId="20D8AC65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Projektový manaže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6A79D5A" w14:textId="335A5EFB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100</w:t>
            </w:r>
          </w:p>
        </w:tc>
        <w:tc>
          <w:tcPr>
            <w:tcW w:w="1832" w:type="dxa"/>
            <w:vAlign w:val="center"/>
          </w:tcPr>
          <w:p w14:paraId="574C636E" w14:textId="2CFA972E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5</w:t>
            </w:r>
          </w:p>
        </w:tc>
      </w:tr>
      <w:tr w:rsidR="005F6B51" w:rsidRPr="00B36499" w14:paraId="338F9E8A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AE3B3DF" w14:textId="24868AF1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ntegrační architekt Senior 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C785477" w14:textId="588D011D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220</w:t>
            </w:r>
          </w:p>
        </w:tc>
        <w:tc>
          <w:tcPr>
            <w:tcW w:w="1832" w:type="dxa"/>
            <w:vAlign w:val="center"/>
          </w:tcPr>
          <w:p w14:paraId="5F4D4CFE" w14:textId="53526394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1</w:t>
            </w:r>
            <w:r>
              <w:rPr>
                <w:rFonts w:ascii="Arial" w:hAnsi="Arial" w:cs="Arial"/>
                <w:sz w:val="20"/>
                <w:szCs w:val="18"/>
              </w:rPr>
              <w:t>,0</w:t>
            </w:r>
          </w:p>
        </w:tc>
      </w:tr>
      <w:tr w:rsidR="005F6B51" w:rsidRPr="00B36499" w14:paraId="336FC231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C7D17B7" w14:textId="5CDA4BD0" w:rsidR="005F6B51" w:rsidRPr="005F6B51" w:rsidRDefault="005F6B51" w:rsidP="005F6B51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ntegrační architekt Senior 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603CA4E" w14:textId="3D9B58DB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70</w:t>
            </w:r>
          </w:p>
        </w:tc>
        <w:tc>
          <w:tcPr>
            <w:tcW w:w="1832" w:type="dxa"/>
            <w:vAlign w:val="center"/>
          </w:tcPr>
          <w:p w14:paraId="3A74F1DF" w14:textId="0BACB1CA" w:rsidR="005F6B51" w:rsidRPr="005F6B51" w:rsidRDefault="005F6B51" w:rsidP="005F6B5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sz w:val="20"/>
                <w:szCs w:val="18"/>
              </w:rPr>
              <w:t>0,3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lastRenderedPageBreak/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1B98B68C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D491B44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7BC7AF36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C26018">
        <w:rPr>
          <w:rFonts w:ascii="Arial" w:hAnsi="Arial" w:cs="Arial"/>
          <w:sz w:val="20"/>
          <w:szCs w:val="20"/>
          <w:lang w:eastAsia="en-US"/>
        </w:rPr>
        <w:t xml:space="preserve"> 18 107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5E56FDC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B20AF">
        <w:rPr>
          <w:rFonts w:ascii="Arial" w:hAnsi="Arial" w:cs="Arial"/>
          <w:sz w:val="20"/>
          <w:szCs w:val="20"/>
          <w:lang w:eastAsia="en-US"/>
        </w:rPr>
        <w:t>31. 12. 2025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lastRenderedPageBreak/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2D6D06" w14:paraId="29246653" w14:textId="77777777" w:rsidTr="00850193">
        <w:trPr>
          <w:jc w:val="center"/>
        </w:trPr>
        <w:tc>
          <w:tcPr>
            <w:tcW w:w="4535" w:type="dxa"/>
          </w:tcPr>
          <w:p w14:paraId="3F9B6842" w14:textId="77777777" w:rsidR="002D6D06" w:rsidRPr="007F190E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47FB7C13" w14:textId="77777777" w:rsidR="002D6D06" w:rsidRPr="007F190E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15D3C56A" w14:textId="77777777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849252F" w14:textId="77777777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2D6D06" w14:paraId="7C02A9B9" w14:textId="77777777" w:rsidTr="00850193">
        <w:trPr>
          <w:jc w:val="center"/>
        </w:trPr>
        <w:tc>
          <w:tcPr>
            <w:tcW w:w="4535" w:type="dxa"/>
          </w:tcPr>
          <w:p w14:paraId="74764781" w14:textId="77777777" w:rsidR="002D6D06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8A21965" w14:textId="77777777" w:rsidR="002D6D06" w:rsidRPr="007F190E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DB52981" w14:textId="77777777" w:rsidR="002D6D06" w:rsidRPr="007F190E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2A0636C5" w14:textId="77777777" w:rsidR="002D6D06" w:rsidRPr="007F6391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4B6FF59D" w14:textId="77777777" w:rsidR="002D6D06" w:rsidRPr="007F190E" w:rsidRDefault="002D6D06" w:rsidP="00850193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0AD546E8" w14:textId="63CDE2BC" w:rsidR="002D6D06" w:rsidRPr="007F190E" w:rsidRDefault="002D6D06" w:rsidP="00850193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330DD98B" w14:textId="77777777" w:rsidR="002D6D06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55F8A3B" w14:textId="77777777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D46C004" w14:textId="77777777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E413757" w14:textId="77777777" w:rsidR="002D6D06" w:rsidRPr="007F6391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76F4CEEE" w14:textId="77777777" w:rsidR="002D6D06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0A6FBF18" w14:textId="77777777" w:rsidR="002D6D06" w:rsidRPr="007F190E" w:rsidRDefault="002D6D06" w:rsidP="00D71A91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D6D06" w14:paraId="288FB8A6" w14:textId="77777777" w:rsidTr="00850193">
        <w:trPr>
          <w:jc w:val="center"/>
        </w:trPr>
        <w:tc>
          <w:tcPr>
            <w:tcW w:w="4535" w:type="dxa"/>
          </w:tcPr>
          <w:p w14:paraId="0D360C48" w14:textId="77777777" w:rsidR="002D6D06" w:rsidRPr="007F190E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D81D330" w14:textId="77777777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D6D06" w14:paraId="2E865BC9" w14:textId="77777777" w:rsidTr="00850193">
        <w:trPr>
          <w:jc w:val="center"/>
        </w:trPr>
        <w:tc>
          <w:tcPr>
            <w:tcW w:w="4535" w:type="dxa"/>
          </w:tcPr>
          <w:p w14:paraId="2CAB7479" w14:textId="77777777" w:rsidR="002D6D06" w:rsidRPr="007F190E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8A01A53" w14:textId="77777777" w:rsidR="002D6D06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11ED039" w14:textId="77777777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626EE07" w14:textId="77777777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2D6D06" w14:paraId="532CA9AD" w14:textId="77777777" w:rsidTr="00850193">
        <w:trPr>
          <w:jc w:val="center"/>
        </w:trPr>
        <w:tc>
          <w:tcPr>
            <w:tcW w:w="4535" w:type="dxa"/>
          </w:tcPr>
          <w:p w14:paraId="737BEE4E" w14:textId="77777777" w:rsidR="002D6D06" w:rsidRPr="007F190E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47220B1" w14:textId="77777777" w:rsidR="002D6D06" w:rsidRPr="007F190E" w:rsidRDefault="002D6D06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95D17F7" w14:textId="77777777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36D4DB3" w14:textId="77777777" w:rsidR="002D6D06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34AA63D" w14:textId="77777777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1D866AD" w14:textId="77777777" w:rsidR="002D6D06" w:rsidRPr="007F6391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35E7BFB5" w14:textId="77777777" w:rsidR="002D6D06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16B259D3" w14:textId="6C802BBF" w:rsidR="002D6D06" w:rsidRPr="007F190E" w:rsidRDefault="002D6D06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D71A91" w:rsidRPr="00A5360B" w14:paraId="10466287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5E08ADD2" w14:textId="361FEF86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18"/>
              </w:rPr>
            </w:pPr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IT Architekt Senior 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E0127E9" w14:textId="41FCA6AE" w:rsidR="00D71A91" w:rsidRPr="00DF5402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  <w:vAlign w:val="center"/>
          </w:tcPr>
          <w:p w14:paraId="5D64C838" w14:textId="25F130E3" w:rsidR="00D71A91" w:rsidRPr="00796AF1" w:rsidRDefault="00D71A91" w:rsidP="00D71A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45F4E822" w:rsidR="00D71A91" w:rsidRPr="00796AF1" w:rsidRDefault="00D71A91" w:rsidP="00D71A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3 500,00   </w:t>
            </w:r>
          </w:p>
        </w:tc>
      </w:tr>
      <w:tr w:rsidR="00D71A91" w:rsidRPr="00A5360B" w14:paraId="18236ED6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13C5E32A" w14:textId="3E0D702F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IT Architekt Senior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9A88FCF" w14:textId="71301DAA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  <w:vAlign w:val="center"/>
          </w:tcPr>
          <w:p w14:paraId="42A1D1F7" w14:textId="5EF0593A" w:rsidR="00D71A91" w:rsidRPr="00BB2C2E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6C513B6A" w:rsidR="00D71A91" w:rsidRPr="002224C8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4 500,00   </w:t>
            </w:r>
          </w:p>
        </w:tc>
      </w:tr>
      <w:tr w:rsidR="00D71A91" w:rsidRPr="00A5360B" w14:paraId="3CDF5233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1816E4F9" w14:textId="1B870647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IT Architekt Senior I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15AE652" w14:textId="34FB2CFF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5742A4AA" w14:textId="605DB8B8" w:rsidR="00D71A91" w:rsidRPr="00BB2C2E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2B3F589" w14:textId="44C844A0" w:rsidR="00D71A91" w:rsidRPr="002224C8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500,00   </w:t>
            </w:r>
          </w:p>
        </w:tc>
      </w:tr>
      <w:tr w:rsidR="00D71A91" w:rsidRPr="00A5360B" w14:paraId="16B39FD5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3F5C57E4" w14:textId="31B3A54E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Backend</w:t>
            </w:r>
            <w:proofErr w:type="spellEnd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(.Net)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4A4AC08" w14:textId="6A3F7E36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4C689675" w14:textId="06844FB3" w:rsidR="00D71A91" w:rsidRPr="00BB2C2E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360E164" w14:textId="04701643" w:rsidR="00D71A91" w:rsidRPr="002224C8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0 000,00   </w:t>
            </w:r>
          </w:p>
        </w:tc>
      </w:tr>
      <w:tr w:rsidR="00D71A91" w:rsidRPr="00A5360B" w14:paraId="0A093EAF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187D376C" w14:textId="596E3DFC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IT Analytik Junior 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6C3F4CA" w14:textId="5DA75AEC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7692B8F4" w14:textId="1CF24C3D" w:rsidR="00D71A91" w:rsidRPr="00BB2C2E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CE6518" w14:textId="798DE927" w:rsidR="00D71A91" w:rsidRPr="002224C8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8 800,00   </w:t>
            </w:r>
          </w:p>
        </w:tc>
      </w:tr>
      <w:tr w:rsidR="00D71A91" w:rsidRPr="00A5360B" w14:paraId="221F1C5A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37BA2ECB" w14:textId="1E214D1B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IT Analytik Junior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CA1F836" w14:textId="60B3D20C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6CBC20FB" w14:textId="16637B35" w:rsidR="00D71A91" w:rsidRPr="00BB2C2E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4A4C0DA2" w:rsidR="00D71A91" w:rsidRPr="002224C8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8 800,00   </w:t>
            </w:r>
          </w:p>
        </w:tc>
      </w:tr>
      <w:tr w:rsidR="00D71A91" w:rsidRPr="00A5360B" w14:paraId="0ED61C4C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4C10B72C" w14:textId="1CF020EB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Frontend</w:t>
            </w:r>
            <w:proofErr w:type="spellEnd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5001BB" w14:textId="7944A632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705F283D" w14:textId="017A58D4" w:rsidR="00D71A91" w:rsidRPr="00BB2C2E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D97AD0A" w14:textId="2A653972" w:rsidR="00D71A91" w:rsidRPr="002224C8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</w:tr>
      <w:tr w:rsidR="00D71A91" w:rsidRPr="00A5360B" w14:paraId="2B50E5A1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2954EBE4" w14:textId="7BCD5238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Frontend</w:t>
            </w:r>
            <w:proofErr w:type="spellEnd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Ju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9EA51C3" w14:textId="3BA9846A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  <w:vAlign w:val="center"/>
          </w:tcPr>
          <w:p w14:paraId="6D4F67B3" w14:textId="4DAE75D0" w:rsidR="00D71A91" w:rsidRPr="00BB2C2E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A4A3145" w14:textId="70A912AC" w:rsidR="00D71A91" w:rsidRPr="002224C8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8 800,00   </w:t>
            </w:r>
          </w:p>
        </w:tc>
      </w:tr>
      <w:tr w:rsidR="00D71A91" w:rsidRPr="00A5360B" w14:paraId="26F70284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772192EA" w14:textId="179835EF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Backend</w:t>
            </w:r>
            <w:proofErr w:type="spellEnd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(JAVA) Senior 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E0E07A7" w14:textId="30B1D284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5B487A31" w14:textId="38EA7A44" w:rsidR="00D71A91" w:rsidRPr="00BB2C2E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684928E" w14:textId="6D59F0E3" w:rsidR="00D71A91" w:rsidRPr="002224C8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</w:tr>
      <w:tr w:rsidR="00D71A91" w:rsidRPr="00A5360B" w14:paraId="671FED1E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590C7F7F" w14:textId="23A4A219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Backend</w:t>
            </w:r>
            <w:proofErr w:type="spellEnd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(JAVA) Senior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F841550" w14:textId="7FA4DBA3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1932774E" w14:textId="16614F82" w:rsidR="00D71A91" w:rsidRPr="00BB2C2E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017ABA0" w14:textId="472A7B3F" w:rsidR="00D71A91" w:rsidRPr="002224C8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</w:tr>
      <w:tr w:rsidR="00D71A91" w:rsidRPr="00A5360B" w14:paraId="522F35A7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42CE751A" w14:textId="7DEB655B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proofErr w:type="spellStart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Backend</w:t>
            </w:r>
            <w:proofErr w:type="spellEnd"/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(JAVA) Ju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56F466F" w14:textId="5AFC4FDB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18EDB797" w14:textId="7F53C72B" w:rsidR="00D71A91" w:rsidRPr="00F020AA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2A8D639" w14:textId="41FFD668" w:rsidR="00D71A91" w:rsidRPr="00601299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8 800,00   </w:t>
            </w:r>
          </w:p>
        </w:tc>
      </w:tr>
      <w:tr w:rsidR="00D71A91" w:rsidRPr="00A5360B" w14:paraId="34E3C8DA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6F7893EB" w14:textId="4A9C50D0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Projektový manaže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FCF99A0" w14:textId="6B092F23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5A4587AF" w14:textId="03600A5B" w:rsidR="00D71A91" w:rsidRPr="00F020AA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8732874" w14:textId="0C3442E4" w:rsidR="00D71A91" w:rsidRPr="00601299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500,00   </w:t>
            </w:r>
          </w:p>
        </w:tc>
      </w:tr>
      <w:tr w:rsidR="00D71A91" w:rsidRPr="00A5360B" w14:paraId="0D1334F4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01A203E1" w14:textId="69D52609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Integrační architekt Senior 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F7B6E49" w14:textId="055B5F3F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7D42AC0D" w14:textId="7C0BE117" w:rsidR="00D71A91" w:rsidRPr="00F020AA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1CF699C" w14:textId="587312E5" w:rsidR="00D71A91" w:rsidRPr="00601299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3 000,00   </w:t>
            </w:r>
          </w:p>
        </w:tc>
      </w:tr>
      <w:tr w:rsidR="00D71A91" w:rsidRPr="00A5360B" w14:paraId="4C6A88DA" w14:textId="77777777" w:rsidTr="00D71A91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7D14F84F" w14:textId="31210561" w:rsidR="00D71A91" w:rsidRPr="009C7CB4" w:rsidRDefault="00D71A91" w:rsidP="00D71A91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9C7CB4">
              <w:rPr>
                <w:rFonts w:ascii="Arial" w:hAnsi="Arial" w:cs="Arial"/>
                <w:color w:val="000000"/>
                <w:sz w:val="20"/>
                <w:szCs w:val="18"/>
              </w:rPr>
              <w:t>Integrační architekt Senior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886FB0B" w14:textId="4844369A" w:rsidR="00D71A91" w:rsidRPr="00A64E57" w:rsidRDefault="00D71A91" w:rsidP="00D71A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 xml:space="preserve">neveřejný </w:t>
            </w:r>
            <w:proofErr w:type="spellStart"/>
            <w:r w:rsidRPr="00D9116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úda</w:t>
            </w:r>
            <w:proofErr w:type="spellEnd"/>
          </w:p>
        </w:tc>
        <w:tc>
          <w:tcPr>
            <w:tcW w:w="1631" w:type="dxa"/>
            <w:shd w:val="clear" w:color="auto" w:fill="auto"/>
          </w:tcPr>
          <w:p w14:paraId="5D5990B6" w14:textId="28F91C34" w:rsidR="00D71A91" w:rsidRPr="00F020AA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0118D67" w14:textId="50ABA046" w:rsidR="00D71A91" w:rsidRPr="00601299" w:rsidRDefault="00D71A91" w:rsidP="00D71A9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1 200,00   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FDB80" w14:textId="77777777" w:rsidR="00270E64" w:rsidRDefault="00270E64">
      <w:r>
        <w:separator/>
      </w:r>
    </w:p>
  </w:endnote>
  <w:endnote w:type="continuationSeparator" w:id="0">
    <w:p w14:paraId="30B99A2D" w14:textId="77777777" w:rsidR="00270E64" w:rsidRDefault="00270E64">
      <w:r>
        <w:continuationSeparator/>
      </w:r>
    </w:p>
  </w:endnote>
  <w:endnote w:type="continuationNotice" w:id="1">
    <w:p w14:paraId="04A4C4DB" w14:textId="77777777" w:rsidR="00270E64" w:rsidRDefault="00270E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5183E" w14:textId="77777777" w:rsidR="00270E64" w:rsidRDefault="00270E64">
      <w:r>
        <w:separator/>
      </w:r>
    </w:p>
  </w:footnote>
  <w:footnote w:type="continuationSeparator" w:id="0">
    <w:p w14:paraId="7813AB62" w14:textId="77777777" w:rsidR="00270E64" w:rsidRDefault="00270E64">
      <w:r>
        <w:continuationSeparator/>
      </w:r>
    </w:p>
  </w:footnote>
  <w:footnote w:type="continuationNotice" w:id="1">
    <w:p w14:paraId="737134BC" w14:textId="77777777" w:rsidR="00270E64" w:rsidRDefault="00270E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C7BC" w14:textId="55F77064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4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D45140"/>
    <w:multiLevelType w:val="hybridMultilevel"/>
    <w:tmpl w:val="78061A48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1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9" w15:restartNumberingAfterBreak="0">
    <w:nsid w:val="216D1491"/>
    <w:multiLevelType w:val="hybridMultilevel"/>
    <w:tmpl w:val="E7DC9ABC"/>
    <w:lvl w:ilvl="0" w:tplc="B4D857F2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2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8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9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0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2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3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4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7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8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9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40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41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4" w15:restartNumberingAfterBreak="0">
    <w:nsid w:val="4BBC2BA2"/>
    <w:multiLevelType w:val="hybridMultilevel"/>
    <w:tmpl w:val="3AC86D50"/>
    <w:lvl w:ilvl="0" w:tplc="0B6479C4">
      <w:start w:val="1"/>
      <w:numFmt w:val="bullet"/>
      <w:lvlText w:val="-"/>
      <w:lvlJc w:val="left"/>
      <w:pPr>
        <w:ind w:left="78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5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5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6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7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8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9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0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61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2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9"/>
  </w:num>
  <w:num w:numId="2" w16cid:durableId="250742039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9"/>
  </w:num>
  <w:num w:numId="5" w16cid:durableId="1600867120">
    <w:abstractNumId w:val="21"/>
  </w:num>
  <w:num w:numId="6" w16cid:durableId="949317791">
    <w:abstractNumId w:val="16"/>
  </w:num>
  <w:num w:numId="7" w16cid:durableId="294872119">
    <w:abstractNumId w:val="47"/>
  </w:num>
  <w:num w:numId="8" w16cid:durableId="2060742888">
    <w:abstractNumId w:val="59"/>
  </w:num>
  <w:num w:numId="9" w16cid:durableId="745686164">
    <w:abstractNumId w:val="40"/>
  </w:num>
  <w:num w:numId="10" w16cid:durableId="1645768299">
    <w:abstractNumId w:val="31"/>
  </w:num>
  <w:num w:numId="11" w16cid:durableId="10037740">
    <w:abstractNumId w:val="27"/>
  </w:num>
  <w:num w:numId="12" w16cid:durableId="409543295">
    <w:abstractNumId w:val="43"/>
  </w:num>
  <w:num w:numId="13" w16cid:durableId="654459808">
    <w:abstractNumId w:val="42"/>
  </w:num>
  <w:num w:numId="14" w16cid:durableId="463155709">
    <w:abstractNumId w:val="12"/>
  </w:num>
  <w:num w:numId="15" w16cid:durableId="2120103895">
    <w:abstractNumId w:val="53"/>
  </w:num>
  <w:num w:numId="16" w16cid:durableId="252393947">
    <w:abstractNumId w:val="18"/>
  </w:num>
  <w:num w:numId="17" w16cid:durableId="2102682855">
    <w:abstractNumId w:val="10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9"/>
  </w:num>
  <w:num w:numId="21" w16cid:durableId="106316517">
    <w:abstractNumId w:val="48"/>
  </w:num>
  <w:num w:numId="22" w16cid:durableId="1418865306">
    <w:abstractNumId w:val="52"/>
  </w:num>
  <w:num w:numId="23" w16cid:durableId="770664537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1"/>
  </w:num>
  <w:num w:numId="26" w16cid:durableId="1295450301">
    <w:abstractNumId w:val="22"/>
  </w:num>
  <w:num w:numId="27" w16cid:durableId="173426749">
    <w:abstractNumId w:val="51"/>
  </w:num>
  <w:num w:numId="28" w16cid:durableId="758210841">
    <w:abstractNumId w:val="57"/>
  </w:num>
  <w:num w:numId="29" w16cid:durableId="359165940">
    <w:abstractNumId w:val="58"/>
  </w:num>
  <w:num w:numId="30" w16cid:durableId="2027823902">
    <w:abstractNumId w:val="32"/>
  </w:num>
  <w:num w:numId="31" w16cid:durableId="1480613658">
    <w:abstractNumId w:val="46"/>
  </w:num>
  <w:num w:numId="32" w16cid:durableId="112411444">
    <w:abstractNumId w:val="55"/>
  </w:num>
  <w:num w:numId="33" w16cid:durableId="1384864722">
    <w:abstractNumId w:val="45"/>
  </w:num>
  <w:num w:numId="34" w16cid:durableId="1364398714">
    <w:abstractNumId w:val="38"/>
  </w:num>
  <w:num w:numId="35" w16cid:durableId="1414161201">
    <w:abstractNumId w:val="7"/>
  </w:num>
  <w:num w:numId="36" w16cid:durableId="900405738">
    <w:abstractNumId w:val="23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5"/>
  </w:num>
  <w:num w:numId="40" w16cid:durableId="121701034">
    <w:abstractNumId w:val="8"/>
  </w:num>
  <w:num w:numId="41" w16cid:durableId="782190033">
    <w:abstractNumId w:val="34"/>
  </w:num>
  <w:num w:numId="42" w16cid:durableId="79330020">
    <w:abstractNumId w:val="28"/>
  </w:num>
  <w:num w:numId="43" w16cid:durableId="936643173">
    <w:abstractNumId w:val="62"/>
  </w:num>
  <w:num w:numId="44" w16cid:durableId="932325692">
    <w:abstractNumId w:val="20"/>
  </w:num>
  <w:num w:numId="45" w16cid:durableId="561913590">
    <w:abstractNumId w:val="5"/>
  </w:num>
  <w:num w:numId="46" w16cid:durableId="861821656">
    <w:abstractNumId w:val="35"/>
  </w:num>
  <w:num w:numId="47" w16cid:durableId="1609387607">
    <w:abstractNumId w:val="50"/>
  </w:num>
  <w:num w:numId="48" w16cid:durableId="155373223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4"/>
  </w:num>
  <w:num w:numId="50" w16cid:durableId="933439668">
    <w:abstractNumId w:val="30"/>
  </w:num>
  <w:num w:numId="51" w16cid:durableId="510222785">
    <w:abstractNumId w:val="41"/>
  </w:num>
  <w:num w:numId="52" w16cid:durableId="908535363">
    <w:abstractNumId w:val="13"/>
  </w:num>
  <w:num w:numId="53" w16cid:durableId="2147159868">
    <w:abstractNumId w:val="36"/>
  </w:num>
  <w:num w:numId="54" w16cid:durableId="1777947227">
    <w:abstractNumId w:val="61"/>
  </w:num>
  <w:num w:numId="55" w16cid:durableId="823737311">
    <w:abstractNumId w:val="26"/>
  </w:num>
  <w:num w:numId="56" w16cid:durableId="1322083425">
    <w:abstractNumId w:val="15"/>
  </w:num>
  <w:num w:numId="57" w16cid:durableId="489835928">
    <w:abstractNumId w:val="33"/>
  </w:num>
  <w:num w:numId="58" w16cid:durableId="821657201">
    <w:abstractNumId w:val="29"/>
  </w:num>
  <w:num w:numId="59" w16cid:durableId="151953792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986010067">
    <w:abstractNumId w:val="9"/>
  </w:num>
  <w:num w:numId="61" w16cid:durableId="513959592">
    <w:abstractNumId w:val="29"/>
  </w:num>
  <w:num w:numId="62" w16cid:durableId="1554996970">
    <w:abstractNumId w:val="6"/>
  </w:num>
  <w:num w:numId="63" w16cid:durableId="589705834">
    <w:abstractNumId w:val="44"/>
  </w:num>
  <w:num w:numId="64" w16cid:durableId="1669865651">
    <w:abstractNumId w:val="19"/>
  </w:num>
  <w:num w:numId="65" w16cid:durableId="598149020">
    <w:abstractNumId w:val="29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6D06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4E57"/>
    <w:rsid w:val="00A66E7F"/>
    <w:rsid w:val="00A67686"/>
    <w:rsid w:val="00A67EF9"/>
    <w:rsid w:val="00A72485"/>
    <w:rsid w:val="00A724D6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3D65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26018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1A91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27855"/>
    <w:rsid w:val="00E30112"/>
    <w:rsid w:val="00E30593"/>
    <w:rsid w:val="00E30C15"/>
    <w:rsid w:val="00E30E54"/>
    <w:rsid w:val="00E31629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44B7AEEE3641B4DD478EED8BE97E" ma:contentTypeVersion="11" ma:contentTypeDescription="Create a new document." ma:contentTypeScope="" ma:versionID="860bed591927a0965f02565813ddb2bc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141264b2dcfe007081115968d5fa606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F3E85E-C465-41E5-99B8-F1FA72282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metadata/properties"/>
    <ds:schemaRef ds:uri="34947269-d457-4f32-8da8-b688681722aa"/>
    <ds:schemaRef ds:uri="de994c9b-0281-4d00-9fe8-d39a2f856ba7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5</Pages>
  <Words>1347</Words>
  <Characters>7811</Characters>
  <Application>Microsoft Office Word</Application>
  <DocSecurity>0</DocSecurity>
  <Lines>65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13</cp:revision>
  <cp:lastPrinted>2025-01-08T09:39:00Z</cp:lastPrinted>
  <dcterms:created xsi:type="dcterms:W3CDTF">2024-03-11T14:22:00Z</dcterms:created>
  <dcterms:modified xsi:type="dcterms:W3CDTF">2025-03-07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